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16FE65" w14:textId="77777777" w:rsidR="00A46B1E" w:rsidRPr="00654854" w:rsidRDefault="00A46B1E" w:rsidP="000835CD">
      <w:pPr>
        <w:spacing w:after="120"/>
        <w:jc w:val="center"/>
        <w:rPr>
          <w:rFonts w:asciiTheme="minorHAnsi" w:hAnsiTheme="minorHAnsi" w:cstheme="minorHAnsi"/>
          <w:b/>
          <w:noProof/>
          <w:sz w:val="28"/>
          <w:szCs w:val="20"/>
          <w:lang w:val="id-ID"/>
        </w:rPr>
      </w:pPr>
      <w:r w:rsidRPr="00654854">
        <w:rPr>
          <w:rFonts w:asciiTheme="minorHAnsi" w:hAnsiTheme="minorHAnsi" w:cstheme="minorHAnsi"/>
          <w:b/>
          <w:noProof/>
          <w:sz w:val="28"/>
          <w:szCs w:val="20"/>
          <w:lang w:val="id-ID"/>
        </w:rPr>
        <w:t xml:space="preserve">SURAT PERNYATAAN </w:t>
      </w:r>
      <w:r w:rsidR="00C52E2F" w:rsidRPr="00654854">
        <w:rPr>
          <w:rFonts w:asciiTheme="minorHAnsi" w:hAnsiTheme="minorHAnsi" w:cstheme="minorHAnsi"/>
          <w:b/>
          <w:noProof/>
          <w:sz w:val="28"/>
          <w:szCs w:val="20"/>
          <w:lang w:val="id-ID"/>
        </w:rPr>
        <w:t>PENULIS</w:t>
      </w:r>
    </w:p>
    <w:p w14:paraId="0D2A1760" w14:textId="77777777" w:rsidR="00A46B1E" w:rsidRPr="00654854" w:rsidRDefault="00A46B1E" w:rsidP="00D97957">
      <w:pPr>
        <w:jc w:val="both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Ya</w:t>
      </w:r>
      <w:r w:rsidR="00475207" w:rsidRPr="00654854">
        <w:rPr>
          <w:rFonts w:asciiTheme="minorHAnsi" w:hAnsiTheme="minorHAnsi" w:cstheme="minorHAnsi"/>
          <w:noProof/>
          <w:szCs w:val="20"/>
          <w:lang w:val="id-ID"/>
        </w:rPr>
        <w:t>ng bertanda tangan di bawah ini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>:</w:t>
      </w:r>
    </w:p>
    <w:p w14:paraId="37FB7B0D" w14:textId="715B3768" w:rsidR="00EA0469" w:rsidRDefault="00C52E2F" w:rsidP="00C523EA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Nama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ab/>
        <w:t>: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EA0469">
        <w:rPr>
          <w:rFonts w:asciiTheme="minorHAnsi" w:hAnsiTheme="minorHAnsi" w:cstheme="minorHAnsi"/>
          <w:noProof/>
          <w:szCs w:val="20"/>
        </w:rPr>
        <w:t xml:space="preserve">dr. </w:t>
      </w:r>
      <w:r w:rsidR="00616FBF">
        <w:rPr>
          <w:rFonts w:asciiTheme="minorHAnsi" w:hAnsiTheme="minorHAnsi" w:cstheme="minorHAnsi"/>
          <w:noProof/>
          <w:szCs w:val="20"/>
        </w:rPr>
        <w:t>Dian Pratama Putra</w:t>
      </w:r>
      <w:r w:rsidR="00EA0469">
        <w:rPr>
          <w:rFonts w:asciiTheme="minorHAnsi" w:hAnsiTheme="minorHAnsi" w:cstheme="minorHAnsi"/>
          <w:noProof/>
          <w:szCs w:val="20"/>
        </w:rPr>
        <w:t xml:space="preserve">   </w:t>
      </w:r>
    </w:p>
    <w:p w14:paraId="60C7019B" w14:textId="54F92300" w:rsidR="00EA0469" w:rsidRDefault="00A46B1E" w:rsidP="00C523EA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Instansi/Afiliasi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>: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7308CB">
        <w:rPr>
          <w:rFonts w:asciiTheme="minorHAnsi" w:hAnsiTheme="minorHAnsi" w:cstheme="minorHAnsi"/>
          <w:noProof/>
          <w:szCs w:val="20"/>
        </w:rPr>
        <w:t xml:space="preserve">Bagian </w:t>
      </w:r>
      <w:r w:rsidR="00EA0469">
        <w:rPr>
          <w:rFonts w:asciiTheme="minorHAnsi" w:hAnsiTheme="minorHAnsi" w:cstheme="minorHAnsi"/>
          <w:noProof/>
          <w:szCs w:val="20"/>
        </w:rPr>
        <w:t>THT-KL</w:t>
      </w:r>
      <w:r w:rsidR="007308CB">
        <w:rPr>
          <w:rFonts w:asciiTheme="minorHAnsi" w:hAnsiTheme="minorHAnsi" w:cstheme="minorHAnsi"/>
          <w:noProof/>
          <w:szCs w:val="20"/>
        </w:rPr>
        <w:t xml:space="preserve"> Fakultas Kedokteran</w:t>
      </w:r>
      <w:r w:rsidR="00EA0469">
        <w:rPr>
          <w:rFonts w:asciiTheme="minorHAnsi" w:hAnsiTheme="minorHAnsi" w:cstheme="minorHAnsi"/>
          <w:noProof/>
          <w:szCs w:val="20"/>
        </w:rPr>
        <w:t xml:space="preserve"> Universitas Andalas </w:t>
      </w:r>
    </w:p>
    <w:p w14:paraId="43A8AE96" w14:textId="3727B1FF" w:rsidR="00EA0469" w:rsidRDefault="00EA0469" w:rsidP="00C523EA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</w:rPr>
      </w:pPr>
      <w:r>
        <w:rPr>
          <w:rFonts w:asciiTheme="minorHAnsi" w:hAnsiTheme="minorHAnsi" w:cstheme="minorHAnsi"/>
          <w:noProof/>
          <w:szCs w:val="20"/>
        </w:rPr>
        <w:t>A</w:t>
      </w:r>
      <w:r w:rsidR="00A46B1E" w:rsidRPr="00654854">
        <w:rPr>
          <w:rFonts w:asciiTheme="minorHAnsi" w:hAnsiTheme="minorHAnsi" w:cstheme="minorHAnsi"/>
          <w:noProof/>
          <w:szCs w:val="20"/>
          <w:lang w:val="id-ID"/>
        </w:rPr>
        <w:t>lamat Kantor</w:t>
      </w:r>
      <w:r w:rsidR="00A46B1E"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>: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>
        <w:rPr>
          <w:rFonts w:asciiTheme="minorHAnsi" w:hAnsiTheme="minorHAnsi" w:cstheme="minorHAnsi"/>
          <w:noProof/>
          <w:szCs w:val="20"/>
        </w:rPr>
        <w:t>Bagian THT-KL RSUP DR. M. Djamil</w:t>
      </w:r>
    </w:p>
    <w:p w14:paraId="686A33DF" w14:textId="77971090" w:rsidR="00A46B1E" w:rsidRPr="00654854" w:rsidRDefault="00EA0469" w:rsidP="00C523EA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  <w:lang w:val="id-ID"/>
        </w:rPr>
      </w:pPr>
      <w:r>
        <w:rPr>
          <w:rFonts w:asciiTheme="minorHAnsi" w:hAnsiTheme="minorHAnsi" w:cstheme="minorHAnsi"/>
          <w:noProof/>
          <w:szCs w:val="20"/>
        </w:rPr>
        <w:tab/>
      </w:r>
      <w:r>
        <w:rPr>
          <w:rFonts w:asciiTheme="minorHAnsi" w:hAnsiTheme="minorHAnsi" w:cstheme="minorHAnsi"/>
          <w:noProof/>
          <w:szCs w:val="20"/>
        </w:rPr>
        <w:tab/>
        <w:t xml:space="preserve">Jl Perintis Kemerdekaan, Padang </w:t>
      </w:r>
    </w:p>
    <w:p w14:paraId="4D54EDCB" w14:textId="0D6B7F30" w:rsidR="00475207" w:rsidRPr="00EA0469" w:rsidRDefault="00A46B1E" w:rsidP="00C523EA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N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>o. Telpon/HP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ab/>
        <w:t>: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B522CB">
        <w:rPr>
          <w:rFonts w:asciiTheme="minorHAnsi" w:hAnsiTheme="minorHAnsi" w:cstheme="minorHAnsi"/>
          <w:noProof/>
          <w:szCs w:val="20"/>
        </w:rPr>
        <w:t>08</w:t>
      </w:r>
      <w:r w:rsidR="00616FBF">
        <w:rPr>
          <w:rFonts w:asciiTheme="minorHAnsi" w:hAnsiTheme="minorHAnsi" w:cstheme="minorHAnsi"/>
          <w:noProof/>
          <w:szCs w:val="20"/>
        </w:rPr>
        <w:t>5363099388</w:t>
      </w:r>
    </w:p>
    <w:p w14:paraId="6210E067" w14:textId="6A9A9807" w:rsidR="00EA0469" w:rsidRDefault="00A46B1E" w:rsidP="00EA0469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E-mail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ab/>
        <w:t>: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hyperlink r:id="rId7" w:history="1">
        <w:r w:rsidR="00616FBF" w:rsidRPr="002570F3">
          <w:rPr>
            <w:rStyle w:val="Hyperlink"/>
            <w:rFonts w:asciiTheme="minorHAnsi" w:hAnsiTheme="minorHAnsi" w:cstheme="minorHAnsi"/>
            <w:noProof/>
            <w:szCs w:val="20"/>
          </w:rPr>
          <w:t>bgdidip@gmail.com</w:t>
        </w:r>
      </w:hyperlink>
      <w:r w:rsidR="00EA0469">
        <w:rPr>
          <w:rFonts w:asciiTheme="minorHAnsi" w:hAnsiTheme="minorHAnsi" w:cstheme="minorHAnsi"/>
          <w:noProof/>
          <w:szCs w:val="20"/>
        </w:rPr>
        <w:t xml:space="preserve"> </w:t>
      </w:r>
    </w:p>
    <w:p w14:paraId="2427ED83" w14:textId="3640768D" w:rsidR="00D97957" w:rsidRPr="00654854" w:rsidRDefault="004E4D17" w:rsidP="00EA0469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  <w:lang w:val="id-ID"/>
        </w:rPr>
      </w:pPr>
      <w:r>
        <w:rPr>
          <w:rFonts w:asciiTheme="minorHAnsi" w:hAnsiTheme="minorHAnsi" w:cstheme="minorHAnsi"/>
          <w:noProof/>
          <w:szCs w:val="20"/>
          <w:lang w:val="id-ID"/>
        </w:rPr>
        <w:t>a</w:t>
      </w:r>
      <w:r w:rsidR="00D97957" w:rsidRPr="00654854">
        <w:rPr>
          <w:rFonts w:asciiTheme="minorHAnsi" w:hAnsiTheme="minorHAnsi" w:cstheme="minorHAnsi"/>
          <w:noProof/>
          <w:szCs w:val="20"/>
          <w:lang w:val="id-ID"/>
        </w:rPr>
        <w:t>dalah penulis utama, dan penulis lainnya:</w:t>
      </w:r>
    </w:p>
    <w:p w14:paraId="2ACF72B6" w14:textId="331238AE" w:rsidR="00D97957" w:rsidRDefault="00EA0469" w:rsidP="00C523EA">
      <w:pPr>
        <w:pStyle w:val="ListParagraph"/>
        <w:numPr>
          <w:ilvl w:val="0"/>
          <w:numId w:val="4"/>
        </w:numPr>
        <w:spacing w:after="0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d-ID"/>
        </w:rPr>
      </w:pPr>
      <w:r>
        <w:rPr>
          <w:rFonts w:asciiTheme="minorHAnsi" w:hAnsiTheme="minorHAnsi" w:cstheme="minorHAnsi"/>
          <w:noProof/>
          <w:sz w:val="24"/>
          <w:szCs w:val="20"/>
        </w:rPr>
        <w:t xml:space="preserve">dr. </w:t>
      </w:r>
      <w:r w:rsidR="00616FBF">
        <w:rPr>
          <w:rFonts w:asciiTheme="minorHAnsi" w:hAnsiTheme="minorHAnsi" w:cstheme="minorHAnsi"/>
          <w:noProof/>
          <w:sz w:val="24"/>
          <w:szCs w:val="20"/>
        </w:rPr>
        <w:t>Novialdi</w:t>
      </w:r>
      <w:r>
        <w:rPr>
          <w:rFonts w:asciiTheme="minorHAnsi" w:hAnsiTheme="minorHAnsi" w:cstheme="minorHAnsi"/>
          <w:noProof/>
          <w:sz w:val="24"/>
          <w:szCs w:val="20"/>
        </w:rPr>
        <w:t xml:space="preserve">, Sp.THT-KL(K), FICS </w:t>
      </w:r>
      <w:r w:rsidR="00C523EA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(penulis kedua)</w:t>
      </w:r>
    </w:p>
    <w:p w14:paraId="55C8B668" w14:textId="77777777" w:rsidR="00AB01B7" w:rsidRDefault="00A46B1E" w:rsidP="00B522CB">
      <w:pPr>
        <w:spacing w:line="276" w:lineRule="auto"/>
        <w:jc w:val="both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dengan ini menyatakan bah</w:t>
      </w:r>
      <w:r w:rsidR="00864C79" w:rsidRPr="00654854">
        <w:rPr>
          <w:rFonts w:asciiTheme="minorHAnsi" w:hAnsiTheme="minorHAnsi" w:cstheme="minorHAnsi"/>
          <w:noProof/>
          <w:szCs w:val="20"/>
          <w:lang w:val="id-ID"/>
        </w:rPr>
        <w:t>wa artikel/makalah dengan jud</w:t>
      </w:r>
      <w:r w:rsidR="00475207" w:rsidRPr="00654854">
        <w:rPr>
          <w:rFonts w:asciiTheme="minorHAnsi" w:hAnsiTheme="minorHAnsi" w:cstheme="minorHAnsi"/>
          <w:noProof/>
          <w:szCs w:val="20"/>
          <w:lang w:val="id-ID"/>
        </w:rPr>
        <w:t>ul</w:t>
      </w:r>
      <w:r w:rsidR="00864C79" w:rsidRPr="00654854">
        <w:rPr>
          <w:rFonts w:asciiTheme="minorHAnsi" w:hAnsiTheme="minorHAnsi" w:cstheme="minorHAnsi"/>
          <w:noProof/>
          <w:szCs w:val="20"/>
          <w:lang w:val="id-ID"/>
        </w:rPr>
        <w:t>:</w:t>
      </w:r>
    </w:p>
    <w:p w14:paraId="70AA71AF" w14:textId="2A4403FD" w:rsidR="00986C66" w:rsidRPr="00B522CB" w:rsidRDefault="00616FBF" w:rsidP="00B522CB">
      <w:pPr>
        <w:pStyle w:val="ListParagraph"/>
        <w:spacing w:after="0"/>
        <w:ind w:left="0"/>
        <w:contextualSpacing/>
        <w:jc w:val="both"/>
        <w:rPr>
          <w:rFonts w:asciiTheme="minorHAnsi" w:hAnsiTheme="minorHAnsi" w:cstheme="minorHAnsi"/>
          <w:noProof/>
          <w:sz w:val="24"/>
          <w:szCs w:val="20"/>
        </w:rPr>
      </w:pPr>
      <w:r w:rsidRPr="00616FBF">
        <w:rPr>
          <w:rFonts w:asciiTheme="minorHAnsi" w:hAnsiTheme="minorHAnsi" w:cstheme="minorHAnsi"/>
          <w:noProof/>
          <w:sz w:val="24"/>
          <w:szCs w:val="20"/>
        </w:rPr>
        <w:t>Penatalaksanaan Malunion pada Fraktur Tulang Hyoid</w:t>
      </w:r>
      <w:r w:rsidR="00B522CB">
        <w:rPr>
          <w:rFonts w:asciiTheme="minorHAnsi" w:hAnsiTheme="minorHAnsi" w:cstheme="minorHAnsi"/>
          <w:noProof/>
          <w:sz w:val="24"/>
          <w:szCs w:val="20"/>
        </w:rPr>
        <w:t xml:space="preserve"> </w:t>
      </w:r>
      <w:r w:rsidR="00012990">
        <w:rPr>
          <w:rFonts w:asciiTheme="minorHAnsi" w:hAnsiTheme="minorHAnsi" w:cstheme="minorHAnsi"/>
          <w:noProof/>
          <w:sz w:val="24"/>
          <w:szCs w:val="20"/>
          <w:lang w:val="id-ID"/>
        </w:rPr>
        <w:t>a</w:t>
      </w:r>
      <w:r w:rsidR="00D97957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dalah</w:t>
      </w:r>
      <w:r w:rsidR="000835CD">
        <w:rPr>
          <w:rFonts w:asciiTheme="minorHAnsi" w:hAnsiTheme="minorHAnsi" w:cstheme="minorHAnsi"/>
          <w:noProof/>
          <w:sz w:val="24"/>
          <w:szCs w:val="20"/>
        </w:rPr>
        <w:t xml:space="preserve"> benar</w:t>
      </w:r>
      <w:r w:rsidR="00D97957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:</w:t>
      </w:r>
    </w:p>
    <w:p w14:paraId="55D82C67" w14:textId="77777777" w:rsidR="00A46B1E" w:rsidRPr="00654854" w:rsidRDefault="001E4453" w:rsidP="00B522CB">
      <w:pPr>
        <w:pStyle w:val="ListParagraph"/>
        <w:numPr>
          <w:ilvl w:val="0"/>
          <w:numId w:val="1"/>
        </w:numPr>
        <w:spacing w:after="0"/>
        <w:ind w:left="357" w:hanging="357"/>
        <w:contextualSpacing/>
        <w:jc w:val="both"/>
        <w:rPr>
          <w:rFonts w:asciiTheme="minorHAnsi" w:eastAsia="Times New Roman" w:hAnsiTheme="minorHAnsi" w:cstheme="minorHAnsi"/>
          <w:b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H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asil karya asli</w:t>
      </w:r>
      <w:r w:rsidR="00654854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,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bukan merupakan penjiplakan dari sumber manapun</w:t>
      </w:r>
      <w:r w:rsidR="00654854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,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baik yang </w:t>
      </w:r>
      <w:r w:rsidR="00654854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telah 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dipublikasikan maupun yang tidak</w:t>
      </w:r>
      <w:r w:rsidR="00654854" w:rsidRPr="00A353DA">
        <w:rPr>
          <w:rFonts w:asciiTheme="minorHAnsi" w:hAnsiTheme="minorHAnsi" w:cstheme="minorHAnsi"/>
          <w:noProof/>
          <w:sz w:val="24"/>
          <w:szCs w:val="20"/>
          <w:lang w:val="id-ID"/>
        </w:rPr>
        <w:t>/belum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dipublikasikan</w:t>
      </w:r>
      <w:r w:rsidR="00046F52">
        <w:rPr>
          <w:rFonts w:asciiTheme="minorHAnsi" w:hAnsiTheme="minorHAnsi" w:cstheme="minorHAnsi"/>
          <w:noProof/>
          <w:sz w:val="24"/>
          <w:szCs w:val="20"/>
          <w:lang w:val="id-ID"/>
        </w:rPr>
        <w:t>;</w:t>
      </w:r>
      <w:r w:rsidR="004E4D17" w:rsidRPr="004E4D17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dan sepenuhnya tanggung jawab penulis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.</w:t>
      </w:r>
    </w:p>
    <w:p w14:paraId="612C3F90" w14:textId="77777777" w:rsidR="00A46B1E" w:rsidRPr="00654854" w:rsidRDefault="001E4453" w:rsidP="0086306C">
      <w:pPr>
        <w:pStyle w:val="ListParagraph"/>
        <w:numPr>
          <w:ilvl w:val="0"/>
          <w:numId w:val="1"/>
        </w:numPr>
        <w:spacing w:after="0" w:line="240" w:lineRule="auto"/>
        <w:ind w:left="357" w:hanging="357"/>
        <w:contextualSpacing/>
        <w:jc w:val="both"/>
        <w:rPr>
          <w:rFonts w:asciiTheme="minorHAnsi" w:eastAsia="Times New Roman" w:hAnsiTheme="minorHAnsi" w:cstheme="minorHAnsi"/>
          <w:b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T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idak pernah dipublikasikan sebelumnya</w:t>
      </w:r>
      <w:r w:rsidR="00C971EC" w:rsidRPr="00C971EC">
        <w:rPr>
          <w:rFonts w:asciiTheme="minorHAnsi" w:hAnsiTheme="minorHAnsi" w:cstheme="minorHAnsi"/>
          <w:noProof/>
          <w:sz w:val="24"/>
          <w:szCs w:val="20"/>
          <w:lang w:val="id-ID"/>
        </w:rPr>
        <w:t>;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</w:t>
      </w:r>
      <w:r w:rsidR="00A353DA" w:rsidRPr="009A6824">
        <w:rPr>
          <w:rFonts w:asciiTheme="minorHAnsi" w:hAnsiTheme="minorHAnsi" w:cstheme="minorHAnsi"/>
          <w:noProof/>
          <w:sz w:val="24"/>
          <w:szCs w:val="20"/>
          <w:lang w:val="id-ID"/>
        </w:rPr>
        <w:t>dan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</w:t>
      </w:r>
      <w:r w:rsidR="00A353DA" w:rsidRPr="00A353DA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tidak 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akan </w:t>
      </w:r>
      <w:r w:rsidR="00C971EC">
        <w:rPr>
          <w:rFonts w:asciiTheme="minorHAnsi" w:hAnsiTheme="minorHAnsi" w:cstheme="minorHAnsi"/>
          <w:noProof/>
          <w:sz w:val="24"/>
          <w:szCs w:val="20"/>
          <w:lang w:val="id-ID"/>
        </w:rPr>
        <w:t>di-</w:t>
      </w:r>
      <w:r w:rsidR="00C971EC" w:rsidRPr="00C971EC">
        <w:rPr>
          <w:rFonts w:asciiTheme="minorHAnsi" w:hAnsiTheme="minorHAnsi" w:cstheme="minorHAnsi"/>
          <w:i/>
          <w:noProof/>
          <w:sz w:val="24"/>
          <w:szCs w:val="20"/>
          <w:lang w:val="id-ID"/>
        </w:rPr>
        <w:t>submit</w:t>
      </w:r>
      <w:r w:rsidR="00C971EC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</w:t>
      </w:r>
      <w:r w:rsidR="00C971EC" w:rsidRPr="00C971EC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atau 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dipublikasikan di media cetak lain</w:t>
      </w:r>
      <w:r w:rsidR="00C971EC">
        <w:rPr>
          <w:rFonts w:asciiTheme="minorHAnsi" w:hAnsiTheme="minorHAnsi" w:cstheme="minorHAnsi"/>
          <w:noProof/>
          <w:sz w:val="24"/>
          <w:szCs w:val="20"/>
          <w:lang w:val="id-ID"/>
        </w:rPr>
        <w:t>;</w:t>
      </w:r>
      <w:r w:rsidR="009A682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hingga ada keputusan diterima atau ditolak oleh tim editor</w:t>
      </w:r>
      <w:r w:rsidR="00342A77" w:rsidRPr="00C971EC">
        <w:rPr>
          <w:rFonts w:asciiTheme="minorHAnsi" w:hAnsiTheme="minorHAnsi" w:cstheme="minorHAnsi"/>
          <w:noProof/>
          <w:sz w:val="24"/>
          <w:szCs w:val="20"/>
          <w:lang w:val="id-ID"/>
        </w:rPr>
        <w:t>ial</w:t>
      </w:r>
      <w:r w:rsidR="009A682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Majalah Kedokteran Andalas.</w:t>
      </w:r>
    </w:p>
    <w:p w14:paraId="798F5079" w14:textId="77777777" w:rsidR="00A46B1E" w:rsidRPr="00654854" w:rsidRDefault="001E4453" w:rsidP="008630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contextualSpacing/>
        <w:jc w:val="both"/>
        <w:rPr>
          <w:rFonts w:asciiTheme="minorHAnsi" w:eastAsia="Times New Roman" w:hAnsiTheme="minorHAnsi" w:cstheme="minorHAnsi"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T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elah mendapat persetujuan komite etik atau mempertimbangkan aspek etika penelitian yang dapat dipertanggungjawabkan (khusus untuk artikel penelitian)</w:t>
      </w:r>
      <w:r w:rsidR="00A353DA" w:rsidRPr="00A353DA">
        <w:rPr>
          <w:rFonts w:asciiTheme="minorHAnsi" w:hAnsiTheme="minorHAnsi" w:cstheme="minorHAnsi"/>
          <w:noProof/>
          <w:sz w:val="24"/>
          <w:szCs w:val="20"/>
          <w:lang w:val="id-ID"/>
        </w:rPr>
        <w:t>.</w:t>
      </w:r>
    </w:p>
    <w:p w14:paraId="0A0F3802" w14:textId="77777777" w:rsidR="00A46B1E" w:rsidRPr="00654854" w:rsidRDefault="001E4453" w:rsidP="008630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contextualSpacing/>
        <w:jc w:val="both"/>
        <w:rPr>
          <w:rFonts w:asciiTheme="minorHAnsi" w:eastAsia="Times New Roman" w:hAnsiTheme="minorHAnsi" w:cstheme="minorHAnsi"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T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idak keberatan artikel tersebut diedit oleh </w:t>
      </w:r>
      <w:r w:rsidR="009A6824" w:rsidRPr="009A6824">
        <w:rPr>
          <w:rFonts w:asciiTheme="minorHAnsi" w:hAnsiTheme="minorHAnsi" w:cstheme="minorHAnsi"/>
          <w:noProof/>
          <w:sz w:val="24"/>
          <w:szCs w:val="20"/>
          <w:lang w:val="id-ID"/>
        </w:rPr>
        <w:t>tim editor Majalah Kedokteran Andalas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sepanjang tidak mengubah maksud dan isi artikel.</w:t>
      </w:r>
    </w:p>
    <w:p w14:paraId="04E4568F" w14:textId="77777777" w:rsidR="00A46B1E" w:rsidRPr="00654854" w:rsidRDefault="00653373" w:rsidP="008630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contextualSpacing/>
        <w:jc w:val="both"/>
        <w:rPr>
          <w:rFonts w:asciiTheme="minorHAnsi" w:hAnsiTheme="minorHAnsi" w:cstheme="minorHAnsi"/>
          <w:noProof/>
          <w:sz w:val="24"/>
          <w:szCs w:val="20"/>
          <w:lang w:val="id-ID"/>
        </w:rPr>
      </w:pPr>
      <w:r w:rsidRPr="00653373">
        <w:rPr>
          <w:rFonts w:asciiTheme="minorHAnsi" w:hAnsiTheme="minorHAnsi" w:cstheme="minorHAnsi"/>
          <w:noProof/>
          <w:sz w:val="24"/>
          <w:szCs w:val="20"/>
          <w:lang w:val="id-ID"/>
        </w:rPr>
        <w:t>Artikel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tersebut kami serahkan ke tim MKA Fakultas Kedokteran Universitas Andalas untuk diproses dan dipublikasikan di Majalah Kedokteran Andalas, dan tidak akan kami tarik kembali.</w:t>
      </w:r>
    </w:p>
    <w:p w14:paraId="46D95768" w14:textId="77777777" w:rsidR="00A46B1E" w:rsidRPr="00654854" w:rsidRDefault="00A46B1E" w:rsidP="000835CD">
      <w:pPr>
        <w:autoSpaceDE w:val="0"/>
        <w:autoSpaceDN w:val="0"/>
        <w:adjustRightInd w:val="0"/>
        <w:spacing w:before="120"/>
        <w:jc w:val="both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Demikian</w:t>
      </w:r>
      <w:r w:rsidR="001E4453" w:rsidRPr="00654854">
        <w:rPr>
          <w:rFonts w:asciiTheme="minorHAnsi" w:hAnsiTheme="minorHAnsi" w:cstheme="minorHAnsi"/>
          <w:noProof/>
          <w:szCs w:val="20"/>
          <w:lang w:val="id-ID"/>
        </w:rPr>
        <w:t xml:space="preserve">lah pernyataan ini 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>kami buat dengan sesungguhnya.</w:t>
      </w:r>
    </w:p>
    <w:p w14:paraId="2DD8B028" w14:textId="2ED9EA9D" w:rsidR="00864C79" w:rsidRPr="00654854" w:rsidRDefault="00EA0469" w:rsidP="00EA0469">
      <w:pPr>
        <w:spacing w:before="120"/>
        <w:ind w:left="3402"/>
        <w:jc w:val="both"/>
        <w:rPr>
          <w:rFonts w:asciiTheme="minorHAnsi" w:hAnsiTheme="minorHAnsi" w:cstheme="minorHAnsi"/>
          <w:noProof/>
          <w:szCs w:val="20"/>
          <w:lang w:val="id-ID"/>
        </w:rPr>
      </w:pPr>
      <w:r>
        <w:rPr>
          <w:rFonts w:asciiTheme="minorHAnsi" w:hAnsiTheme="minorHAnsi" w:cstheme="minorHAnsi"/>
          <w:noProof/>
          <w:szCs w:val="20"/>
        </w:rPr>
        <w:t>Padang</w:t>
      </w:r>
      <w:r w:rsidR="00A46B1E" w:rsidRPr="00654854">
        <w:rPr>
          <w:rFonts w:asciiTheme="minorHAnsi" w:hAnsiTheme="minorHAnsi" w:cstheme="minorHAnsi"/>
          <w:noProof/>
          <w:szCs w:val="20"/>
          <w:lang w:val="id-ID"/>
        </w:rPr>
        <w:t xml:space="preserve">, </w:t>
      </w:r>
      <w:r w:rsidR="00616FBF">
        <w:rPr>
          <w:rFonts w:asciiTheme="minorHAnsi" w:hAnsiTheme="minorHAnsi" w:cstheme="minorHAnsi"/>
          <w:noProof/>
          <w:szCs w:val="20"/>
        </w:rPr>
        <w:t>18</w:t>
      </w:r>
      <w:r w:rsidR="00AB01B7">
        <w:rPr>
          <w:rFonts w:asciiTheme="minorHAnsi" w:hAnsiTheme="minorHAnsi" w:cstheme="minorHAnsi"/>
          <w:noProof/>
          <w:szCs w:val="20"/>
        </w:rPr>
        <w:t xml:space="preserve"> </w:t>
      </w:r>
      <w:r w:rsidR="00616FBF">
        <w:rPr>
          <w:rFonts w:asciiTheme="minorHAnsi" w:hAnsiTheme="minorHAnsi" w:cstheme="minorHAnsi"/>
          <w:noProof/>
          <w:szCs w:val="20"/>
        </w:rPr>
        <w:t xml:space="preserve">Maret </w:t>
      </w:r>
      <w:bookmarkStart w:id="0" w:name="_GoBack"/>
      <w:bookmarkEnd w:id="0"/>
      <w:r>
        <w:rPr>
          <w:rFonts w:asciiTheme="minorHAnsi" w:hAnsiTheme="minorHAnsi" w:cstheme="minorHAnsi"/>
          <w:noProof/>
          <w:szCs w:val="20"/>
        </w:rPr>
        <w:t>202</w:t>
      </w:r>
      <w:r w:rsidR="00B522CB">
        <w:rPr>
          <w:rFonts w:asciiTheme="minorHAnsi" w:hAnsiTheme="minorHAnsi" w:cstheme="minorHAnsi"/>
          <w:noProof/>
          <w:szCs w:val="20"/>
        </w:rPr>
        <w:t>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6937"/>
      </w:tblGrid>
      <w:tr w:rsidR="00653373" w14:paraId="328A995D" w14:textId="77777777" w:rsidTr="00D454FF">
        <w:tc>
          <w:tcPr>
            <w:tcW w:w="1701" w:type="dxa"/>
            <w:vAlign w:val="center"/>
          </w:tcPr>
          <w:p w14:paraId="6CEABB08" w14:textId="77777777" w:rsidR="00653373" w:rsidRPr="00653373" w:rsidRDefault="00653373" w:rsidP="00022459">
            <w:pPr>
              <w:spacing w:line="276" w:lineRule="auto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Penulis 1</w:t>
            </w:r>
          </w:p>
        </w:tc>
        <w:tc>
          <w:tcPr>
            <w:tcW w:w="6937" w:type="dxa"/>
          </w:tcPr>
          <w:p w14:paraId="04160D35" w14:textId="3BADE2AF" w:rsidR="00653373" w:rsidRDefault="00EA0469" w:rsidP="00AB01B7">
            <w:pPr>
              <w:spacing w:before="120"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 xml:space="preserve">dr. </w:t>
            </w:r>
            <w:r w:rsidR="00616FBF">
              <w:rPr>
                <w:rFonts w:asciiTheme="minorHAnsi" w:hAnsiTheme="minorHAnsi" w:cstheme="minorHAnsi"/>
                <w:noProof/>
                <w:szCs w:val="20"/>
              </w:rPr>
              <w:t>Dian Pratama Putra</w:t>
            </w:r>
          </w:p>
          <w:p w14:paraId="5D0561ED" w14:textId="2089B061" w:rsidR="00653373" w:rsidRPr="00653373" w:rsidRDefault="00653373" w:rsidP="00AB01B7">
            <w:pPr>
              <w:spacing w:after="120"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______________________</w:t>
            </w:r>
            <w:r w:rsidR="00D8798E">
              <w:rPr>
                <w:rFonts w:asciiTheme="minorHAnsi" w:hAnsiTheme="minorHAnsi" w:cstheme="minorHAnsi"/>
                <w:noProof/>
                <w:szCs w:val="20"/>
              </w:rPr>
              <w:t>_, ema</w:t>
            </w:r>
            <w:r w:rsidR="00D8798E" w:rsidRPr="00EE3C47">
              <w:rPr>
                <w:rFonts w:asciiTheme="minorHAnsi" w:hAnsiTheme="minorHAnsi" w:cstheme="minorHAnsi"/>
                <w:noProof/>
                <w:color w:val="000000" w:themeColor="text1"/>
                <w:szCs w:val="20"/>
              </w:rPr>
              <w:t xml:space="preserve">il: </w:t>
            </w:r>
            <w:hyperlink r:id="rId8" w:history="1">
              <w:r w:rsidR="00616FBF" w:rsidRPr="002570F3">
                <w:rPr>
                  <w:rStyle w:val="Hyperlink"/>
                  <w:rFonts w:asciiTheme="minorHAnsi" w:hAnsiTheme="minorHAnsi" w:cstheme="minorHAnsi"/>
                  <w:noProof/>
                  <w:szCs w:val="20"/>
                </w:rPr>
                <w:t>bgdidip@gmail.com</w:t>
              </w:r>
            </w:hyperlink>
          </w:p>
        </w:tc>
      </w:tr>
      <w:tr w:rsidR="00D454FF" w14:paraId="72A1B1E2" w14:textId="77777777" w:rsidTr="00D454FF">
        <w:tc>
          <w:tcPr>
            <w:tcW w:w="1701" w:type="dxa"/>
            <w:vAlign w:val="center"/>
          </w:tcPr>
          <w:p w14:paraId="0A2A5D94" w14:textId="77777777" w:rsidR="00D454FF" w:rsidRPr="00653373" w:rsidRDefault="00D454FF" w:rsidP="00D454FF">
            <w:pPr>
              <w:spacing w:line="276" w:lineRule="auto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Penulis 2</w:t>
            </w:r>
          </w:p>
        </w:tc>
        <w:tc>
          <w:tcPr>
            <w:tcW w:w="6937" w:type="dxa"/>
          </w:tcPr>
          <w:p w14:paraId="1AFDD6FC" w14:textId="3826C431" w:rsidR="00AB01B7" w:rsidRDefault="00B522CB" w:rsidP="00AB01B7">
            <w:pPr>
              <w:spacing w:after="120"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 xml:space="preserve">dr. </w:t>
            </w:r>
            <w:r w:rsidR="00616FBF">
              <w:rPr>
                <w:rFonts w:asciiTheme="minorHAnsi" w:hAnsiTheme="minorHAnsi" w:cstheme="minorHAnsi"/>
                <w:noProof/>
                <w:szCs w:val="20"/>
              </w:rPr>
              <w:t>Novialdi</w:t>
            </w:r>
            <w:r>
              <w:rPr>
                <w:rFonts w:asciiTheme="minorHAnsi" w:hAnsiTheme="minorHAnsi" w:cstheme="minorHAnsi"/>
                <w:noProof/>
                <w:szCs w:val="20"/>
              </w:rPr>
              <w:t xml:space="preserve">, Sp.THT-KL(K), FICS </w:t>
            </w:r>
            <w:r w:rsidR="00746E69">
              <w:rPr>
                <w:rFonts w:asciiTheme="minorHAnsi" w:hAnsiTheme="minorHAnsi" w:cstheme="minorHAnsi"/>
                <w:noProof/>
                <w:szCs w:val="20"/>
              </w:rPr>
              <w:t>(penulis kedua)</w:t>
            </w:r>
          </w:p>
          <w:p w14:paraId="4A7B2E07" w14:textId="5044D512" w:rsidR="00D454FF" w:rsidRPr="00653373" w:rsidRDefault="00D454FF" w:rsidP="00AB01B7">
            <w:pPr>
              <w:spacing w:after="120"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_______________________</w:t>
            </w:r>
            <w:r w:rsidR="00D8798E">
              <w:rPr>
                <w:rFonts w:asciiTheme="minorHAnsi" w:hAnsiTheme="minorHAnsi" w:cstheme="minorHAnsi"/>
                <w:noProof/>
                <w:szCs w:val="20"/>
              </w:rPr>
              <w:t xml:space="preserve">, email: </w:t>
            </w:r>
            <w:r w:rsidR="00616FBF">
              <w:rPr>
                <w:rStyle w:val="AfiliasiPenulis"/>
                <w:lang w:val="en-ID"/>
              </w:rPr>
              <w:t xml:space="preserve">: </w:t>
            </w:r>
            <w:hyperlink r:id="rId9" w:history="1">
              <w:r w:rsidR="00616FBF" w:rsidRPr="002570F3">
                <w:rPr>
                  <w:rStyle w:val="Hyperlink"/>
                  <w:lang w:val="en-ID"/>
                </w:rPr>
                <w:t>novialdient@gmail.com</w:t>
              </w:r>
            </w:hyperlink>
          </w:p>
        </w:tc>
      </w:tr>
      <w:tr w:rsidR="00D454FF" w14:paraId="68ED2E30" w14:textId="77777777" w:rsidTr="00D454FF">
        <w:tc>
          <w:tcPr>
            <w:tcW w:w="1701" w:type="dxa"/>
            <w:vAlign w:val="center"/>
          </w:tcPr>
          <w:p w14:paraId="065F0616" w14:textId="309F690B" w:rsidR="00D454FF" w:rsidRPr="00653373" w:rsidRDefault="00D454FF" w:rsidP="00D454FF">
            <w:pPr>
              <w:spacing w:line="276" w:lineRule="auto"/>
              <w:rPr>
                <w:rFonts w:asciiTheme="minorHAnsi" w:hAnsiTheme="minorHAnsi" w:cstheme="minorHAnsi"/>
                <w:noProof/>
                <w:szCs w:val="20"/>
              </w:rPr>
            </w:pPr>
          </w:p>
        </w:tc>
        <w:tc>
          <w:tcPr>
            <w:tcW w:w="6937" w:type="dxa"/>
          </w:tcPr>
          <w:p w14:paraId="726D5F47" w14:textId="287877FA" w:rsidR="00D454FF" w:rsidRPr="00653373" w:rsidRDefault="00D454FF" w:rsidP="00D454FF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</w:p>
        </w:tc>
      </w:tr>
      <w:tr w:rsidR="00D454FF" w14:paraId="7BA4913F" w14:textId="77777777" w:rsidTr="00D454FF">
        <w:tc>
          <w:tcPr>
            <w:tcW w:w="1701" w:type="dxa"/>
            <w:vAlign w:val="center"/>
          </w:tcPr>
          <w:p w14:paraId="6E11C9F7" w14:textId="4EEB9F65" w:rsidR="00D454FF" w:rsidRPr="00653373" w:rsidRDefault="00D454FF" w:rsidP="00D454FF">
            <w:pPr>
              <w:spacing w:line="276" w:lineRule="auto"/>
              <w:rPr>
                <w:rFonts w:asciiTheme="minorHAnsi" w:hAnsiTheme="minorHAnsi" w:cstheme="minorHAnsi"/>
                <w:noProof/>
                <w:szCs w:val="20"/>
              </w:rPr>
            </w:pPr>
          </w:p>
        </w:tc>
        <w:tc>
          <w:tcPr>
            <w:tcW w:w="6937" w:type="dxa"/>
          </w:tcPr>
          <w:p w14:paraId="6C57B416" w14:textId="7C07B65A" w:rsidR="00D454FF" w:rsidRPr="00653373" w:rsidRDefault="00D454FF" w:rsidP="00D454FF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</w:p>
        </w:tc>
      </w:tr>
    </w:tbl>
    <w:p w14:paraId="07F2B91C" w14:textId="77777777" w:rsidR="009B6715" w:rsidRPr="00C635FE" w:rsidRDefault="009B6715" w:rsidP="00C635FE">
      <w:pPr>
        <w:spacing w:line="360" w:lineRule="auto"/>
        <w:rPr>
          <w:rFonts w:asciiTheme="minorHAnsi" w:hAnsiTheme="minorHAnsi" w:cstheme="minorHAnsi"/>
          <w:noProof/>
          <w:szCs w:val="20"/>
          <w:lang w:val="id-ID"/>
        </w:rPr>
      </w:pPr>
      <w:r>
        <w:rPr>
          <w:rFonts w:asciiTheme="minorHAnsi" w:hAnsiTheme="minorHAnsi" w:cstheme="minorHAnsi"/>
          <w:noProof/>
          <w:szCs w:val="20"/>
          <w:lang w:val="id-ID"/>
        </w:rPr>
        <w:br w:type="page"/>
      </w:r>
      <w:r>
        <w:rPr>
          <w:rFonts w:asciiTheme="minorHAnsi" w:hAnsiTheme="minorHAnsi" w:cstheme="minorHAnsi"/>
          <w:noProof/>
          <w:szCs w:val="20"/>
        </w:rPr>
        <w:lastRenderedPageBreak/>
        <w:t>Keterangan:</w:t>
      </w:r>
    </w:p>
    <w:p w14:paraId="05B40C91" w14:textId="7D70CFAD" w:rsidR="009B6715" w:rsidRDefault="009B6715" w:rsidP="006F1832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t-IT"/>
        </w:rPr>
      </w:pP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Surat pernyataan di atas di-</w:t>
      </w:r>
      <w:r w:rsidRPr="00046F52">
        <w:rPr>
          <w:rFonts w:asciiTheme="minorHAnsi" w:hAnsiTheme="minorHAnsi" w:cstheme="minorHAnsi"/>
          <w:i/>
          <w:noProof/>
          <w:sz w:val="24"/>
          <w:szCs w:val="20"/>
          <w:lang w:val="it-IT"/>
        </w:rPr>
        <w:t>print out</w:t>
      </w:r>
      <w:r w:rsidR="00D8798E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, </w:t>
      </w: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lalu diisi secara manual (</w:t>
      </w:r>
      <w:r w:rsidR="00D8798E">
        <w:rPr>
          <w:rFonts w:asciiTheme="minorHAnsi" w:hAnsiTheme="minorHAnsi" w:cstheme="minorHAnsi"/>
          <w:iCs/>
          <w:noProof/>
          <w:sz w:val="24"/>
          <w:szCs w:val="20"/>
          <w:lang w:val="it-IT"/>
        </w:rPr>
        <w:t>boleh diedit menggunakan aplikasi Word</w:t>
      </w: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)</w:t>
      </w:r>
      <w:r w:rsidR="008D4746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, </w:t>
      </w:r>
      <w:r w:rsidR="008D4746">
        <w:rPr>
          <w:rFonts w:asciiTheme="minorHAnsi" w:hAnsiTheme="minorHAnsi" w:cstheme="minorHAnsi"/>
          <w:b/>
          <w:bCs/>
          <w:noProof/>
          <w:sz w:val="24"/>
          <w:szCs w:val="20"/>
          <w:lang w:val="it-IT"/>
        </w:rPr>
        <w:t>kecuali tanda tangan harus TANDA TANGAN BASAH</w:t>
      </w:r>
      <w:r w:rsidR="008D4746">
        <w:rPr>
          <w:rFonts w:asciiTheme="minorHAnsi" w:hAnsiTheme="minorHAnsi" w:cstheme="minorHAnsi"/>
          <w:noProof/>
          <w:sz w:val="24"/>
          <w:szCs w:val="20"/>
          <w:lang w:val="it-IT"/>
        </w:rPr>
        <w:t>.</w:t>
      </w:r>
    </w:p>
    <w:p w14:paraId="6752BC4A" w14:textId="01CCB13A" w:rsidR="009B42AA" w:rsidRPr="00046F52" w:rsidRDefault="009B42AA" w:rsidP="006F1832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t-IT"/>
        </w:rPr>
      </w:pPr>
      <w:r>
        <w:rPr>
          <w:rFonts w:asciiTheme="minorHAnsi" w:hAnsiTheme="minorHAnsi" w:cstheme="minorHAnsi"/>
          <w:noProof/>
          <w:sz w:val="24"/>
          <w:szCs w:val="20"/>
          <w:lang w:val="it-IT"/>
        </w:rPr>
        <w:t>Kolom isian pada surat pernyataan di atas dapat ditambah atau dikurangi sesuai kebutuhan, tergantung jumlah penulis artikel.</w:t>
      </w:r>
      <w:r w:rsidR="00D676DF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 </w:t>
      </w:r>
      <w:r w:rsidR="00D676DF" w:rsidRPr="00417135">
        <w:rPr>
          <w:rFonts w:asciiTheme="minorHAnsi" w:hAnsiTheme="minorHAnsi" w:cstheme="minorHAnsi"/>
          <w:b/>
          <w:bCs/>
          <w:noProof/>
          <w:sz w:val="24"/>
          <w:szCs w:val="20"/>
          <w:lang w:val="it-IT"/>
        </w:rPr>
        <w:t>Semua penulis harus disertai dengan alamat email masing-masing</w:t>
      </w:r>
      <w:r w:rsidR="00D676DF">
        <w:rPr>
          <w:rFonts w:asciiTheme="minorHAnsi" w:hAnsiTheme="minorHAnsi" w:cstheme="minorHAnsi"/>
          <w:noProof/>
          <w:sz w:val="24"/>
          <w:szCs w:val="20"/>
          <w:lang w:val="it-IT"/>
        </w:rPr>
        <w:t>.</w:t>
      </w:r>
    </w:p>
    <w:p w14:paraId="6C0E43C3" w14:textId="77777777" w:rsidR="009B6715" w:rsidRPr="00046F52" w:rsidRDefault="009B6715" w:rsidP="006F1832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t-IT"/>
        </w:rPr>
      </w:pP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Seluruh penulis yang terlibat</w:t>
      </w:r>
      <w:r w:rsidR="00C635FE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 dalam artikel tersebut diharuskan mengetahui dan menyetujui surat pernyataan di atas, dibuktikan dengan tanda tangan masing-masing penulis.</w:t>
      </w:r>
    </w:p>
    <w:p w14:paraId="7A4A8AB8" w14:textId="77777777" w:rsidR="00C635FE" w:rsidRPr="00046F52" w:rsidRDefault="00C635FE" w:rsidP="006F1832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t-IT"/>
        </w:rPr>
      </w:pP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Surat pernyataan yang telah lengkap, di-</w:t>
      </w:r>
      <w:r w:rsidRPr="00046F52">
        <w:rPr>
          <w:rFonts w:asciiTheme="minorHAnsi" w:hAnsiTheme="minorHAnsi" w:cstheme="minorHAnsi"/>
          <w:i/>
          <w:noProof/>
          <w:sz w:val="24"/>
          <w:szCs w:val="20"/>
          <w:lang w:val="it-IT"/>
        </w:rPr>
        <w:t>scan</w:t>
      </w: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 dalam bentuk PDF (bukan JPEG) lalu disertakan dalam proses submission artikel sebagai suplemen.</w:t>
      </w:r>
    </w:p>
    <w:p w14:paraId="18B8B0DA" w14:textId="77777777" w:rsidR="000F7285" w:rsidRPr="00046F52" w:rsidRDefault="000F7285" w:rsidP="006F1832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t-IT"/>
        </w:rPr>
      </w:pP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Bila salah seorang, beberapa, atau seluruh penulis melanggar salah satu dari poin pernyataan di atas, maka </w:t>
      </w:r>
      <w:r w:rsidR="004E4D17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tim editorial </w:t>
      </w: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Majalah Kedokteran Andalas berhak mencabut artikel dan</w:t>
      </w:r>
      <w:r w:rsidR="004E4D17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 memberlakukan larangan tidak dapat melakukan submission </w:t>
      </w:r>
      <w:r w:rsidR="00342A77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(</w:t>
      </w:r>
      <w:r w:rsidR="00342A77" w:rsidRPr="00046F52">
        <w:rPr>
          <w:rFonts w:asciiTheme="minorHAnsi" w:hAnsiTheme="minorHAnsi" w:cstheme="minorHAnsi"/>
          <w:i/>
          <w:noProof/>
          <w:sz w:val="24"/>
          <w:szCs w:val="20"/>
          <w:lang w:val="it-IT"/>
        </w:rPr>
        <w:t>blacklisted</w:t>
      </w:r>
      <w:r w:rsidR="00342A77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) kepada pelaku pelanggaran </w:t>
      </w:r>
      <w:r w:rsidR="004E4D17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di Majalah Kedokteran Andalas untuk masa waktu yang ditentukan kemudian.</w:t>
      </w: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 </w:t>
      </w:r>
    </w:p>
    <w:sectPr w:rsidR="000F7285" w:rsidRPr="00046F52" w:rsidSect="0086306C">
      <w:headerReference w:type="default" r:id="rId10"/>
      <w:pgSz w:w="11907" w:h="16840" w:code="9"/>
      <w:pgMar w:top="1134" w:right="1440" w:bottom="851" w:left="1440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ABA494" w14:textId="77777777" w:rsidR="007C5D5F" w:rsidRDefault="007C5D5F" w:rsidP="0086306C">
      <w:r>
        <w:separator/>
      </w:r>
    </w:p>
  </w:endnote>
  <w:endnote w:type="continuationSeparator" w:id="0">
    <w:p w14:paraId="40BD2927" w14:textId="77777777" w:rsidR="007C5D5F" w:rsidRDefault="007C5D5F" w:rsidP="008630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EFBB99" w14:textId="77777777" w:rsidR="007C5D5F" w:rsidRDefault="007C5D5F" w:rsidP="0086306C">
      <w:r>
        <w:separator/>
      </w:r>
    </w:p>
  </w:footnote>
  <w:footnote w:type="continuationSeparator" w:id="0">
    <w:p w14:paraId="78039505" w14:textId="77777777" w:rsidR="007C5D5F" w:rsidRDefault="007C5D5F" w:rsidP="008630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9884F3" w14:textId="77777777" w:rsidR="0086306C" w:rsidRPr="0086306C" w:rsidRDefault="0086306C" w:rsidP="0086306C">
    <w:pPr>
      <w:tabs>
        <w:tab w:val="center" w:pos="4513"/>
        <w:tab w:val="right" w:pos="9026"/>
      </w:tabs>
      <w:ind w:left="1418"/>
      <w:rPr>
        <w:rFonts w:ascii="Calibri" w:eastAsia="Calibri" w:hAnsi="Calibri"/>
        <w:b/>
        <w:sz w:val="22"/>
        <w:szCs w:val="22"/>
        <w:lang w:val="id-ID"/>
      </w:rPr>
    </w:pPr>
    <w:r w:rsidRPr="0086306C">
      <w:rPr>
        <w:rFonts w:ascii="Calibri" w:eastAsia="Calibri" w:hAnsi="Calibri"/>
        <w:noProof/>
        <w:szCs w:val="22"/>
      </w:rPr>
      <w:drawing>
        <wp:anchor distT="0" distB="0" distL="114300" distR="114300" simplePos="0" relativeHeight="251659264" behindDoc="0" locked="0" layoutInCell="1" allowOverlap="1" wp14:anchorId="65C1E6E1" wp14:editId="5AC34018">
          <wp:simplePos x="0" y="0"/>
          <wp:positionH relativeFrom="column">
            <wp:posOffset>0</wp:posOffset>
          </wp:positionH>
          <wp:positionV relativeFrom="paragraph">
            <wp:posOffset>34925</wp:posOffset>
          </wp:positionV>
          <wp:extent cx="658495" cy="647700"/>
          <wp:effectExtent l="0" t="0" r="8255" b="0"/>
          <wp:wrapNone/>
          <wp:docPr id="2" name="Picture 2" descr="Logo-M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MK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849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6306C">
      <w:rPr>
        <w:rFonts w:ascii="Calibri" w:eastAsia="Calibri" w:hAnsi="Calibri"/>
        <w:b/>
        <w:szCs w:val="22"/>
        <w:lang w:val="id-ID"/>
      </w:rPr>
      <w:t>MAJALAH KEDOKTERAN ANDALAS</w:t>
    </w:r>
  </w:p>
  <w:p w14:paraId="4E3139EA" w14:textId="11C226CD" w:rsidR="0086306C" w:rsidRPr="0086306C" w:rsidRDefault="0086306C" w:rsidP="0086306C">
    <w:pPr>
      <w:tabs>
        <w:tab w:val="center" w:pos="4513"/>
        <w:tab w:val="right" w:pos="9026"/>
      </w:tabs>
      <w:ind w:left="1418"/>
      <w:rPr>
        <w:rFonts w:ascii="Calibri" w:eastAsia="Calibri" w:hAnsi="Calibri"/>
        <w:sz w:val="22"/>
        <w:szCs w:val="22"/>
        <w:lang w:val="id-ID"/>
      </w:rPr>
    </w:pPr>
    <w:r w:rsidRPr="0086306C">
      <w:rPr>
        <w:rFonts w:ascii="Calibri" w:eastAsia="Calibri" w:hAnsi="Calibri"/>
        <w:sz w:val="22"/>
        <w:szCs w:val="22"/>
        <w:lang w:val="id-ID"/>
      </w:rPr>
      <w:t xml:space="preserve">Ruang ICT, Gedung </w:t>
    </w:r>
    <w:proofErr w:type="spellStart"/>
    <w:r w:rsidR="00D8798E">
      <w:rPr>
        <w:rFonts w:ascii="Calibri" w:eastAsia="Calibri" w:hAnsi="Calibri"/>
        <w:sz w:val="22"/>
        <w:szCs w:val="22"/>
      </w:rPr>
      <w:t>Dekanat</w:t>
    </w:r>
    <w:proofErr w:type="spellEnd"/>
    <w:r w:rsidRPr="0086306C">
      <w:rPr>
        <w:rFonts w:ascii="Calibri" w:eastAsia="Calibri" w:hAnsi="Calibri"/>
        <w:sz w:val="22"/>
        <w:szCs w:val="22"/>
        <w:lang w:val="id-ID"/>
      </w:rPr>
      <w:t>, Fakultas Kedokteran Universitas Andalas</w:t>
    </w:r>
  </w:p>
  <w:p w14:paraId="5187A577" w14:textId="2BEA6B3E" w:rsidR="0086306C" w:rsidRPr="0086306C" w:rsidRDefault="0086306C" w:rsidP="0086306C">
    <w:pPr>
      <w:tabs>
        <w:tab w:val="center" w:pos="4513"/>
        <w:tab w:val="right" w:pos="9026"/>
      </w:tabs>
      <w:ind w:left="1418"/>
      <w:rPr>
        <w:rFonts w:ascii="Calibri" w:eastAsia="Calibri" w:hAnsi="Calibri"/>
        <w:sz w:val="22"/>
        <w:szCs w:val="22"/>
        <w:lang w:val="id-ID"/>
      </w:rPr>
    </w:pPr>
    <w:r w:rsidRPr="0086306C">
      <w:rPr>
        <w:rFonts w:ascii="Calibri" w:eastAsia="Calibri" w:hAnsi="Calibri"/>
        <w:sz w:val="22"/>
        <w:szCs w:val="22"/>
        <w:lang w:val="id-ID"/>
      </w:rPr>
      <w:t xml:space="preserve">Jalan </w:t>
    </w:r>
    <w:proofErr w:type="spellStart"/>
    <w:r w:rsidR="00D8798E">
      <w:rPr>
        <w:rFonts w:ascii="Calibri" w:eastAsia="Calibri" w:hAnsi="Calibri"/>
        <w:sz w:val="22"/>
        <w:szCs w:val="22"/>
      </w:rPr>
      <w:t>Universitas</w:t>
    </w:r>
    <w:proofErr w:type="spellEnd"/>
    <w:r w:rsidR="00D8798E">
      <w:rPr>
        <w:rFonts w:ascii="Calibri" w:eastAsia="Calibri" w:hAnsi="Calibri"/>
        <w:sz w:val="22"/>
        <w:szCs w:val="22"/>
      </w:rPr>
      <w:t xml:space="preserve"> </w:t>
    </w:r>
    <w:proofErr w:type="spellStart"/>
    <w:r w:rsidR="00D8798E">
      <w:rPr>
        <w:rFonts w:ascii="Calibri" w:eastAsia="Calibri" w:hAnsi="Calibri"/>
        <w:sz w:val="22"/>
        <w:szCs w:val="22"/>
      </w:rPr>
      <w:t>Andalas</w:t>
    </w:r>
    <w:proofErr w:type="spellEnd"/>
    <w:r w:rsidR="00D8798E">
      <w:rPr>
        <w:rFonts w:ascii="Calibri" w:eastAsia="Calibri" w:hAnsi="Calibri"/>
        <w:sz w:val="22"/>
        <w:szCs w:val="22"/>
      </w:rPr>
      <w:t xml:space="preserve">, </w:t>
    </w:r>
    <w:proofErr w:type="spellStart"/>
    <w:r w:rsidR="00D8798E">
      <w:rPr>
        <w:rFonts w:ascii="Calibri" w:eastAsia="Calibri" w:hAnsi="Calibri"/>
        <w:sz w:val="22"/>
        <w:szCs w:val="22"/>
      </w:rPr>
      <w:t>Limau</w:t>
    </w:r>
    <w:proofErr w:type="spellEnd"/>
    <w:r w:rsidR="00D8798E">
      <w:rPr>
        <w:rFonts w:ascii="Calibri" w:eastAsia="Calibri" w:hAnsi="Calibri"/>
        <w:sz w:val="22"/>
        <w:szCs w:val="22"/>
      </w:rPr>
      <w:t xml:space="preserve"> </w:t>
    </w:r>
    <w:proofErr w:type="spellStart"/>
    <w:r w:rsidR="00D8798E">
      <w:rPr>
        <w:rFonts w:ascii="Calibri" w:eastAsia="Calibri" w:hAnsi="Calibri"/>
        <w:sz w:val="22"/>
        <w:szCs w:val="22"/>
      </w:rPr>
      <w:t>Manis</w:t>
    </w:r>
    <w:proofErr w:type="spellEnd"/>
    <w:r w:rsidR="00D8798E">
      <w:rPr>
        <w:rFonts w:ascii="Calibri" w:eastAsia="Calibri" w:hAnsi="Calibri"/>
        <w:sz w:val="22"/>
        <w:szCs w:val="22"/>
      </w:rPr>
      <w:t xml:space="preserve">, </w:t>
    </w:r>
    <w:proofErr w:type="spellStart"/>
    <w:r w:rsidR="00D8798E">
      <w:rPr>
        <w:rFonts w:ascii="Calibri" w:eastAsia="Calibri" w:hAnsi="Calibri"/>
        <w:sz w:val="22"/>
        <w:szCs w:val="22"/>
      </w:rPr>
      <w:t>Pauh</w:t>
    </w:r>
    <w:proofErr w:type="spellEnd"/>
    <w:r w:rsidR="00D8798E">
      <w:rPr>
        <w:rFonts w:ascii="Calibri" w:eastAsia="Calibri" w:hAnsi="Calibri"/>
        <w:sz w:val="22"/>
        <w:szCs w:val="22"/>
      </w:rPr>
      <w:t>,</w:t>
    </w:r>
    <w:r w:rsidRPr="0086306C">
      <w:rPr>
        <w:rFonts w:ascii="Calibri" w:eastAsia="Calibri" w:hAnsi="Calibri"/>
        <w:sz w:val="22"/>
        <w:szCs w:val="22"/>
        <w:lang w:val="id-ID"/>
      </w:rPr>
      <w:t xml:space="preserve"> Padang, Sumatera Barat</w:t>
    </w:r>
  </w:p>
  <w:p w14:paraId="5BE3AFCE" w14:textId="12E7C74A" w:rsidR="0086306C" w:rsidRPr="0086306C" w:rsidRDefault="0086306C" w:rsidP="0086306C">
    <w:pPr>
      <w:tabs>
        <w:tab w:val="center" w:pos="4513"/>
        <w:tab w:val="right" w:pos="9026"/>
      </w:tabs>
      <w:ind w:left="1418"/>
      <w:rPr>
        <w:rFonts w:ascii="Calibri" w:eastAsia="Calibri" w:hAnsi="Calibri"/>
        <w:sz w:val="22"/>
        <w:szCs w:val="22"/>
        <w:lang w:val="id-ID"/>
      </w:rPr>
    </w:pPr>
    <w:r w:rsidRPr="0086306C">
      <w:rPr>
        <w:rFonts w:ascii="Calibri" w:eastAsia="Calibri" w:hAnsi="Calibri"/>
        <w:sz w:val="22"/>
        <w:szCs w:val="22"/>
        <w:lang w:val="id-ID"/>
      </w:rPr>
      <w:t xml:space="preserve">Web: </w:t>
    </w:r>
    <w:hyperlink r:id="rId2" w:history="1">
      <w:r w:rsidRPr="0086306C">
        <w:rPr>
          <w:rFonts w:ascii="Calibri" w:eastAsia="Calibri" w:hAnsi="Calibri"/>
          <w:color w:val="0563C1" w:themeColor="hyperlink"/>
          <w:sz w:val="22"/>
          <w:szCs w:val="22"/>
          <w:u w:val="single"/>
          <w:lang w:val="id-ID"/>
        </w:rPr>
        <w:t>http://jurnalmka.fk.unand.ac.id</w:t>
      </w:r>
    </w:hyperlink>
    <w:r w:rsidRPr="0086306C">
      <w:rPr>
        <w:rFonts w:ascii="Calibri" w:eastAsia="Calibri" w:hAnsi="Calibri"/>
        <w:sz w:val="22"/>
        <w:szCs w:val="22"/>
        <w:lang w:val="id-ID"/>
      </w:rPr>
      <w:t xml:space="preserve">; Email: </w:t>
    </w:r>
    <w:hyperlink r:id="rId3" w:history="1">
      <w:r w:rsidR="00D8798E" w:rsidRPr="00C27FF0">
        <w:rPr>
          <w:rStyle w:val="Hyperlink"/>
          <w:rFonts w:ascii="Calibri" w:eastAsia="Calibri" w:hAnsi="Calibri"/>
          <w:sz w:val="22"/>
          <w:szCs w:val="22"/>
        </w:rPr>
        <w:t>jurnalmka@med.unand.ac.id</w:t>
      </w:r>
    </w:hyperlink>
    <w:r w:rsidR="00D8798E">
      <w:rPr>
        <w:rFonts w:ascii="Calibri" w:eastAsia="Calibri" w:hAnsi="Calibri"/>
        <w:color w:val="0563C1" w:themeColor="hyperlink"/>
        <w:sz w:val="22"/>
        <w:szCs w:val="22"/>
        <w:u w:val="single"/>
      </w:rPr>
      <w:t xml:space="preserve"> </w:t>
    </w:r>
  </w:p>
  <w:p w14:paraId="48DC490D" w14:textId="77777777" w:rsidR="0086306C" w:rsidRPr="0086306C" w:rsidRDefault="0086306C" w:rsidP="0086306C">
    <w:pPr>
      <w:tabs>
        <w:tab w:val="center" w:pos="4513"/>
        <w:tab w:val="right" w:pos="9026"/>
      </w:tabs>
      <w:ind w:left="1418"/>
      <w:rPr>
        <w:rFonts w:ascii="Calibri" w:eastAsia="Calibri" w:hAnsi="Calibri"/>
        <w:sz w:val="22"/>
        <w:szCs w:val="22"/>
        <w:lang w:val="id-ID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D37431"/>
    <w:multiLevelType w:val="hybridMultilevel"/>
    <w:tmpl w:val="36B08FD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2363FC"/>
    <w:multiLevelType w:val="hybridMultilevel"/>
    <w:tmpl w:val="AB7E9AA8"/>
    <w:lvl w:ilvl="0" w:tplc="926471F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A787880"/>
    <w:multiLevelType w:val="hybridMultilevel"/>
    <w:tmpl w:val="4D2E4A8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9D0DF9"/>
    <w:multiLevelType w:val="hybridMultilevel"/>
    <w:tmpl w:val="FDB0DA2A"/>
    <w:lvl w:ilvl="0" w:tplc="7E806F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9AC1332"/>
    <w:multiLevelType w:val="hybridMultilevel"/>
    <w:tmpl w:val="FDB0DA2A"/>
    <w:lvl w:ilvl="0" w:tplc="7E806F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tzCwNLQwNDIxNjNR0lEKTi0uzszPAykwqgUAsH8tKiwAAAA="/>
  </w:docVars>
  <w:rsids>
    <w:rsidRoot w:val="002E000A"/>
    <w:rsid w:val="00012990"/>
    <w:rsid w:val="00022459"/>
    <w:rsid w:val="00046F52"/>
    <w:rsid w:val="000501AD"/>
    <w:rsid w:val="000835CD"/>
    <w:rsid w:val="000A46A4"/>
    <w:rsid w:val="000A4922"/>
    <w:rsid w:val="000B48DA"/>
    <w:rsid w:val="000D710F"/>
    <w:rsid w:val="000F4104"/>
    <w:rsid w:val="000F7285"/>
    <w:rsid w:val="00132A21"/>
    <w:rsid w:val="00160718"/>
    <w:rsid w:val="001B3D11"/>
    <w:rsid w:val="001E4453"/>
    <w:rsid w:val="00243C69"/>
    <w:rsid w:val="00265395"/>
    <w:rsid w:val="0028281B"/>
    <w:rsid w:val="002C7060"/>
    <w:rsid w:val="002E000A"/>
    <w:rsid w:val="00325090"/>
    <w:rsid w:val="00342A77"/>
    <w:rsid w:val="00391C4E"/>
    <w:rsid w:val="003B7124"/>
    <w:rsid w:val="003D1C62"/>
    <w:rsid w:val="003E2197"/>
    <w:rsid w:val="003F7870"/>
    <w:rsid w:val="00417135"/>
    <w:rsid w:val="004326A8"/>
    <w:rsid w:val="00475207"/>
    <w:rsid w:val="004A6447"/>
    <w:rsid w:val="004E4D17"/>
    <w:rsid w:val="004F00EE"/>
    <w:rsid w:val="004F4762"/>
    <w:rsid w:val="00513FEF"/>
    <w:rsid w:val="005E25A9"/>
    <w:rsid w:val="005F7354"/>
    <w:rsid w:val="00616FBF"/>
    <w:rsid w:val="00653373"/>
    <w:rsid w:val="00654854"/>
    <w:rsid w:val="006F1832"/>
    <w:rsid w:val="007308CB"/>
    <w:rsid w:val="00746E69"/>
    <w:rsid w:val="007642F9"/>
    <w:rsid w:val="00787969"/>
    <w:rsid w:val="007B53F4"/>
    <w:rsid w:val="007C22D8"/>
    <w:rsid w:val="007C5D5F"/>
    <w:rsid w:val="00857343"/>
    <w:rsid w:val="0086306C"/>
    <w:rsid w:val="00864C79"/>
    <w:rsid w:val="008D4746"/>
    <w:rsid w:val="009376E4"/>
    <w:rsid w:val="00986C66"/>
    <w:rsid w:val="009A6824"/>
    <w:rsid w:val="009B42AA"/>
    <w:rsid w:val="009B6715"/>
    <w:rsid w:val="00A353DA"/>
    <w:rsid w:val="00A46B1E"/>
    <w:rsid w:val="00A94A62"/>
    <w:rsid w:val="00AB01B7"/>
    <w:rsid w:val="00AD037E"/>
    <w:rsid w:val="00B522CB"/>
    <w:rsid w:val="00BD4A5E"/>
    <w:rsid w:val="00C3688F"/>
    <w:rsid w:val="00C4252B"/>
    <w:rsid w:val="00C43C9B"/>
    <w:rsid w:val="00C50BE3"/>
    <w:rsid w:val="00C523EA"/>
    <w:rsid w:val="00C52E2F"/>
    <w:rsid w:val="00C635FE"/>
    <w:rsid w:val="00C814F8"/>
    <w:rsid w:val="00C971EC"/>
    <w:rsid w:val="00CC094A"/>
    <w:rsid w:val="00D454FF"/>
    <w:rsid w:val="00D676DF"/>
    <w:rsid w:val="00D8798E"/>
    <w:rsid w:val="00D97957"/>
    <w:rsid w:val="00DC4FB0"/>
    <w:rsid w:val="00DD02FD"/>
    <w:rsid w:val="00E91FB1"/>
    <w:rsid w:val="00EA0469"/>
    <w:rsid w:val="00EE3C47"/>
    <w:rsid w:val="00F71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2420A1"/>
  <w15:chartTrackingRefBased/>
  <w15:docId w15:val="{270FDCCB-8A7C-4C94-9696-15F5D2964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A46B1E"/>
    <w:pPr>
      <w:spacing w:after="200" w:line="276" w:lineRule="auto"/>
      <w:ind w:left="720"/>
    </w:pPr>
    <w:rPr>
      <w:rFonts w:ascii="Calibri" w:eastAsia="Calibri" w:hAnsi="Calibri" w:cs="Calibri"/>
      <w:sz w:val="22"/>
      <w:szCs w:val="22"/>
    </w:rPr>
  </w:style>
  <w:style w:type="table" w:styleId="TableGrid">
    <w:name w:val="Table Grid"/>
    <w:basedOn w:val="TableNormal"/>
    <w:rsid w:val="0065337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8630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6306C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86306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6306C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qFormat/>
    <w:rsid w:val="00D8798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798E"/>
    <w:rPr>
      <w:color w:val="605E5C"/>
      <w:shd w:val="clear" w:color="auto" w:fill="E1DFDD"/>
    </w:rPr>
  </w:style>
  <w:style w:type="character" w:customStyle="1" w:styleId="AfiliasiPenulis">
    <w:name w:val="Afiliasi Penulis"/>
    <w:basedOn w:val="DefaultParagraphFont"/>
    <w:uiPriority w:val="1"/>
    <w:qFormat/>
    <w:rsid w:val="00616FBF"/>
    <w:rPr>
      <w:rFonts w:ascii="Calibri" w:hAnsi="Calibri"/>
      <w:b w:val="0"/>
      <w:i/>
      <w:strike w:val="0"/>
      <w:dstrike w:val="0"/>
      <w:vanish w:val="0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gdidip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gdidip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ovialdient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mka@med.unand.ac.id" TargetMode="External"/><Relationship Id="rId2" Type="http://schemas.openxmlformats.org/officeDocument/2006/relationships/hyperlink" Target="http://jurnalmka.fk.unand.ac.id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pada Yth</vt:lpstr>
    </vt:vector>
  </TitlesOfParts>
  <Company>fk-Unand</Company>
  <LinksUpToDate>false</LinksUpToDate>
  <CharactersWithSpaces>2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pada Yth</dc:title>
  <dc:subject/>
  <dc:creator>mka</dc:creator>
  <cp:keywords/>
  <cp:lastModifiedBy>Windows User</cp:lastModifiedBy>
  <cp:revision>2</cp:revision>
  <cp:lastPrinted>2021-09-24T06:38:00Z</cp:lastPrinted>
  <dcterms:created xsi:type="dcterms:W3CDTF">2022-03-18T01:02:00Z</dcterms:created>
  <dcterms:modified xsi:type="dcterms:W3CDTF">2022-03-18T01:02:00Z</dcterms:modified>
</cp:coreProperties>
</file>